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5" w:name="industrial-engineer-cover-letter"/>
    <w:p>
      <w:pPr>
        <w:pStyle w:val="Heading1"/>
      </w:pPr>
      <w:r>
        <w:t xml:space="preserve">Industrial Engineer Cover Letter</w:t>
      </w:r>
    </w:p>
    <w:p>
      <w:pPr>
        <w:pStyle w:val="FirstParagraph"/>
      </w:pPr>
      <w:r>
        <w:rPr>
          <w:bCs/>
          <w:b/>
        </w:rPr>
        <w:t xml:space="preserve">[Your Name]</w:t>
      </w:r>
      <w:r>
        <w:br/>
      </w:r>
      <w:r>
        <w:t xml:space="preserve">[Your Address]</w:t>
      </w:r>
      <w:r>
        <w:br/>
      </w:r>
      <w:r>
        <w:t xml:space="preserve">[City, ZIP Code]</w:t>
      </w:r>
      <w:r>
        <w:br/>
      </w:r>
      <w:r>
        <w:t xml:space="preserve">[Email Address] | [Phone Number]</w:t>
      </w:r>
    </w:p>
    <w:p>
      <w:pPr>
        <w:pStyle w:val="BodyText"/>
      </w:pPr>
      <w:r>
        <w:t xml:space="preserve">[Date]</w:t>
      </w:r>
    </w:p>
    <w:p>
      <w:pPr>
        <w:pStyle w:val="BodyText"/>
      </w:pPr>
      <w:r>
        <w:rPr>
          <w:bCs/>
          <w:b/>
        </w:rPr>
        <w:t xml:space="preserve">[Hiring Manager's Name]</w:t>
      </w:r>
      <w:r>
        <w:br/>
      </w:r>
      <w:r>
        <w:rPr>
          <w:bCs/>
          <w:b/>
        </w:rPr>
        <w:t xml:space="preserve">[Company Name]</w:t>
      </w:r>
      <w:r>
        <w:br/>
      </w:r>
      <w:r>
        <w:rPr>
          <w:bCs/>
          <w:b/>
        </w:rPr>
        <w:t xml:space="preserve">[Company Address]</w:t>
      </w:r>
      <w:r>
        <w:br/>
      </w:r>
      <w:r>
        <w:rPr>
          <w:bCs/>
          <w:b/>
        </w:rPr>
        <w:t xml:space="preserve">Harare, Zimbabwe</w:t>
      </w:r>
    </w:p>
    <w:bookmarkStart w:id="24" w:name="dear-hiring-managers-name"/>
    <w:p>
      <w:pPr>
        <w:pStyle w:val="Heading2"/>
      </w:pPr>
      <w:r>
        <w:t xml:space="preserve">Dear [Hiring Manager's Name],</w:t>
      </w:r>
    </w:p>
    <w:p>
      <w:pPr>
        <w:pStyle w:val="FirstParagraph"/>
      </w:pPr>
      <w:r>
        <w:t xml:space="preserve">I am writing to express my enthusiastic interest in the Industrial Engineer position at your esteemed organization in Zimbabwe Harare. As a dedicated professional with a robust background in optimizing industrial processes and driving operational excellence, I am eager to contribute my expertise to support your company’s mission of innovation and sustainable growth. My experience aligns closely with the requirements of this role, particularly given the dynamic industrial landscape of Zimbabwe Harare, where efficiency and resourcefulness are critical to success.</w:t>
      </w:r>
    </w:p>
    <w:bookmarkStart w:id="20" w:name="professional-background-and-expertise"/>
    <w:p>
      <w:pPr>
        <w:pStyle w:val="Heading3"/>
      </w:pPr>
      <w:r>
        <w:t xml:space="preserve">Professional Background and Expertise</w:t>
      </w:r>
    </w:p>
    <w:p>
      <w:pPr>
        <w:pStyle w:val="FirstParagraph"/>
      </w:pPr>
      <w:r>
        <w:t xml:space="preserve">With [X years] of experience in industrial engineering, I have developed a comprehensive understanding of process optimization, cost reduction, and system integration. My career has been defined by a commitment to leveraging data-driven solutions to enhance productivity while adhering to stringent quality standards. In my previous role at [Previous Company Name], I spearheaded the implementation of lean manufacturing techniques that reduced production waste by 25% and improved overall equipment effectiveness (OEE) by 18%. These achievements were recognized as pivotal in maintaining competitiveness in a challenging market.</w:t>
      </w:r>
    </w:p>
    <w:p>
      <w:pPr>
        <w:pStyle w:val="BodyText"/>
      </w:pPr>
      <w:r>
        <w:t xml:space="preserve">Industrial engineering is not just a profession for me—it is a passion rooted in problem-solving and continuous improvement. I have consistently applied principles of industrial engineering to address complex challenges, such as designing workflow systems that streamline operations or utilizing simulation software to predict and mitigate bottlenecks. For instance, while working with [Previous Company Name], I led a cross-functional team to redesign a supply chain network, resulting in a 30% reduction in delivery times and significant cost savings. This project underscored the value of industrial engineering in creating scalable solutions that adapt to evolving business needs.</w:t>
      </w:r>
    </w:p>
    <w:p>
      <w:pPr>
        <w:pStyle w:val="BodyText"/>
      </w:pPr>
      <w:r>
        <w:t xml:space="preserve">My technical skills are complemented by strong analytical and leadership abilities. I am proficient in tools like AutoCAD, Six Sigma, and Minitab, which enable me to analyze data, model processes, and develop actionable insights. Furthermore, my ability to collaborate with diverse teams—from production staff to senior management—has allowed me to bridge the gap between theoretical concepts and practical implementation. In Zimbabwe Harare’s industrial sector, where resources are often constrained but innovation is vital, these skills are particularly valuable.</w:t>
      </w:r>
    </w:p>
    <w:bookmarkEnd w:id="20"/>
    <w:bookmarkStart w:id="21" w:name="X4b55555006168163ebbf99b0913fe862a722082"/>
    <w:p>
      <w:pPr>
        <w:pStyle w:val="Heading3"/>
      </w:pPr>
      <w:r>
        <w:t xml:space="preserve">Understanding of Zimbabwe Harare’s Industrial Landscape</w:t>
      </w:r>
    </w:p>
    <w:p>
      <w:pPr>
        <w:pStyle w:val="FirstParagraph"/>
      </w:pPr>
      <w:r>
        <w:t xml:space="preserve">Zimbabwe Harare is a hub of economic activity, with industries ranging from manufacturing and agriculture to mining and technology. The challenges faced by companies in this region—such as fluctuating energy supplies, supply chain disruptions, and the need for cost-effective operations—require industrial engineers who can deliver adaptive solutions. I have followed closely the efforts of local organizations to navigate these complexities, and I am inspired by their resilience and commitment to progress.</w:t>
      </w:r>
    </w:p>
    <w:p>
      <w:pPr>
        <w:pStyle w:val="BodyText"/>
      </w:pPr>
      <w:r>
        <w:t xml:space="preserve">As an Industrial Engineer with a focus on sustainability and efficiency, I recognize that the key to thriving in Zimbabwe Harare lies in optimizing every aspect of operations. Whether it is improving energy efficiency in manufacturing plants or developing waste-reduction strategies for agricultural processing, my goal is to contribute to solutions that align with both economic and environmental objectives. For example, I have previously worked on projects involving renewable energy integration and lean inventory management, which are directly applicable to the needs of industries in Harare.</w:t>
      </w:r>
    </w:p>
    <w:p>
      <w:pPr>
        <w:pStyle w:val="BodyText"/>
      </w:pPr>
      <w:r>
        <w:t xml:space="preserve">I also appreciate the importance of understanding local regulations and cultural nuances when implementing industrial engineering solutions. In my career, I have collaborated with teams in diverse environments to ensure that processes are not only technically sound but also culturally and logistically feasible. This adaptability is essential in Zimbabwe Harare, where industrial engineers must balance global best practices with local realities.</w:t>
      </w:r>
    </w:p>
    <w:bookmarkEnd w:id="21"/>
    <w:bookmarkStart w:id="22" w:name="why-i-am-the-right-fit"/>
    <w:p>
      <w:pPr>
        <w:pStyle w:val="Heading3"/>
      </w:pPr>
      <w:r>
        <w:t xml:space="preserve">Why I Am the Right Fit</w:t>
      </w:r>
    </w:p>
    <w:p>
      <w:pPr>
        <w:pStyle w:val="FirstParagraph"/>
      </w:pPr>
      <w:r>
        <w:t xml:space="preserve">What sets me apart as an Industrial Engineer is my holistic approach to problem-solving. I am not only focused on technical efficiency but also on the human elements of operations, such as workforce development and safety. In my role at [Previous Company Name], I initiated a training program that empowered production staff with skills in process improvement, leading to a 40% increase in employee productivity. This experience reinforced my belief that industrial engineering is as much about people as it is about systems.</w:t>
      </w:r>
    </w:p>
    <w:p>
      <w:pPr>
        <w:pStyle w:val="BodyText"/>
      </w:pPr>
      <w:r>
        <w:t xml:space="preserve">Moreover, my proactive mindset and ability to work under pressure make me well-suited for the fast-paced environment of Zimbabwe Harare’s industries. I thrive in situations where quick decisions are required and am comfortable taking ownership of projects from conceptualization to execution. For instance, during a critical project at [Previous Company Name], I coordinated with suppliers, engineers, and logistics teams to resolve a production delay within 48 hours, ensuring minimal impact on customer deadlines.</w:t>
      </w:r>
    </w:p>
    <w:p>
      <w:pPr>
        <w:pStyle w:val="BodyText"/>
      </w:pPr>
      <w:r>
        <w:t xml:space="preserve">I am also deeply committed to innovation. In an era where technological advancements are reshaping industries worldwide, I stay updated on emerging trends such as Industry 4.0 and digital twin technologies. I believe that embracing these innovations can position Zimbabwe Harare’s industries to compete globally while maintaining their unique strengths.</w:t>
      </w:r>
    </w:p>
    <w:bookmarkEnd w:id="22"/>
    <w:bookmarkStart w:id="23" w:name="conclusion"/>
    <w:p>
      <w:pPr>
        <w:pStyle w:val="Heading3"/>
      </w:pPr>
      <w:r>
        <w:t xml:space="preserve">Conclusion</w:t>
      </w:r>
    </w:p>
    <w:p>
      <w:pPr>
        <w:pStyle w:val="FirstParagraph"/>
      </w:pPr>
      <w:r>
        <w:t xml:space="preserve">In conclusion, I am excited about the opportunity to bring my expertise in industrial engineering to your organization in Zimbabwe Harare. My track record of driving operational excellence, coupled with my passion for solving complex challenges, makes me a strong candidate for this role. I am confident that my skills and experiences will contribute significantly to your company’s continued success.</w:t>
      </w:r>
    </w:p>
    <w:p>
      <w:pPr>
        <w:pStyle w:val="BodyText"/>
      </w:pPr>
      <w:r>
        <w:t xml:space="preserve">Thank you for considering my application. I would welcome the chance to discuss how I can support your team’s goals and contribute to the growth of industries in Harare. Please feel free to contact me at [Phone Number] or [Email Address] at your earliest convenience. I look forward to the possibility of working together.</w:t>
      </w:r>
    </w:p>
    <w:p>
      <w:pPr>
        <w:pStyle w:val="BodyText"/>
      </w:pPr>
      <w:r>
        <w:t xml:space="preserve">Sincerely,</w:t>
      </w:r>
      <w:r>
        <w:br/>
      </w:r>
      <w:r>
        <w:rPr>
          <w:bCs/>
          <w:b/>
        </w:rP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Zimbabwe Harare</dc:title>
  <dc:creator/>
  <cp:keywords/>
  <dcterms:created xsi:type="dcterms:W3CDTF">2026-07-21T11:46:17Z</dcterms:created>
  <dcterms:modified xsi:type="dcterms:W3CDTF">2026-07-21T11:46:17Z</dcterms:modified>
</cp:coreProperties>
</file>

<file path=docProps/custom.xml><?xml version="1.0" encoding="utf-8"?>
<Properties xmlns="http://schemas.openxmlformats.org/officeDocument/2006/custom-properties" xmlns:vt="http://schemas.openxmlformats.org/officeDocument/2006/docPropsVTypes"/>
</file>